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FA1B8A" w14:textId="77777777" w:rsidR="00DB7F52" w:rsidRDefault="00F62291" w:rsidP="00153AD3">
      <w:pPr>
        <w:pStyle w:val="Heading1"/>
        <w:ind w:left="432" w:hanging="432"/>
      </w:pPr>
      <w:r>
        <w:t>Heading 1</w:t>
      </w:r>
    </w:p>
    <w:p w14:paraId="3CFF64FC" w14:textId="77777777" w:rsidR="00DB7F52" w:rsidRDefault="00F62291" w:rsidP="00153AD3">
      <w:pPr>
        <w:pStyle w:val="Heading2"/>
        <w:ind w:left="576" w:hanging="576"/>
      </w:pPr>
      <w:r>
        <w:t>Heading 2</w:t>
      </w:r>
    </w:p>
    <w:p w14:paraId="2CD1E7F2" w14:textId="77777777" w:rsidR="00DB7F52" w:rsidRDefault="00F62291" w:rsidP="00153AD3">
      <w:pPr>
        <w:pStyle w:val="Heading3"/>
        <w:ind w:left="720" w:hanging="720"/>
      </w:pPr>
      <w:r>
        <w:t>Heading 3</w:t>
      </w:r>
    </w:p>
    <w:p w14:paraId="0BBC04EF" w14:textId="77777777" w:rsidR="00DB7F52" w:rsidRDefault="00F62291" w:rsidP="000A2D06">
      <w:pPr>
        <w:pStyle w:val="Heading4"/>
        <w:ind w:left="864" w:hanging="864"/>
      </w:pPr>
      <w:r>
        <w:t>Heading 4</w:t>
      </w:r>
    </w:p>
    <w:p w14:paraId="47160C61" w14:textId="77777777" w:rsidR="00DB7F52" w:rsidRDefault="00F62291" w:rsidP="000A2D06">
      <w:pPr>
        <w:pStyle w:val="Heading5"/>
        <w:ind w:left="1008" w:hanging="1008"/>
      </w:pPr>
      <w:r>
        <w:t>Heading 5</w:t>
      </w:r>
    </w:p>
    <w:p w14:paraId="33E5D0FC" w14:textId="77777777" w:rsidR="00DB7F52" w:rsidRDefault="00F62291">
      <w:r>
        <w:t xml:space="preserve">Default style: Lorem ipsum dolor sit </w:t>
      </w:r>
      <w:proofErr w:type="spellStart"/>
      <w:r>
        <w:t>amet</w:t>
      </w:r>
      <w:proofErr w:type="spellEnd"/>
      <w:r>
        <w:t xml:space="preserve">,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adipiscing</w:t>
      </w:r>
      <w:proofErr w:type="spellEnd"/>
      <w:r>
        <w:t xml:space="preserve"> </w:t>
      </w:r>
      <w:proofErr w:type="spellStart"/>
      <w:r>
        <w:t>elit</w:t>
      </w:r>
      <w:proofErr w:type="spellEnd"/>
      <w:r>
        <w:t xml:space="preserve">. Sed </w:t>
      </w:r>
      <w:proofErr w:type="spellStart"/>
      <w:r>
        <w:t>condimentum</w:t>
      </w:r>
      <w:proofErr w:type="spellEnd"/>
      <w:r>
        <w:t xml:space="preserve"> </w:t>
      </w:r>
      <w:proofErr w:type="spellStart"/>
      <w:r>
        <w:t>lac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, vel vestibulum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. Proin in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.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posuere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ipsum </w:t>
      </w:r>
      <w:proofErr w:type="spellStart"/>
      <w:r>
        <w:t>ut</w:t>
      </w:r>
      <w:proofErr w:type="spellEnd"/>
      <w:r>
        <w:t xml:space="preserve"> </w:t>
      </w:r>
      <w:proofErr w:type="spellStart"/>
      <w:r>
        <w:t>condimentum</w:t>
      </w:r>
      <w:proofErr w:type="spellEnd"/>
      <w:r>
        <w:t xml:space="preserve">. Vestibulum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 in fermentum </w:t>
      </w:r>
      <w:proofErr w:type="spellStart"/>
      <w:r>
        <w:t>tristique</w:t>
      </w:r>
      <w:proofErr w:type="spellEnd"/>
      <w:r>
        <w:t xml:space="preserve">. Sed </w:t>
      </w:r>
      <w:proofErr w:type="spellStart"/>
      <w:r>
        <w:t>scelerisque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hendrerit</w:t>
      </w:r>
      <w:proofErr w:type="spellEnd"/>
      <w:r>
        <w:t xml:space="preserve">,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ut</w:t>
      </w:r>
      <w:proofErr w:type="spellEnd"/>
      <w:r>
        <w:t>, cursus magna. </w:t>
      </w:r>
    </w:p>
    <w:p w14:paraId="128F3508" w14:textId="77777777" w:rsidR="00DB7F52" w:rsidRDefault="00F62291">
      <w:pPr>
        <w:numPr>
          <w:ilvl w:val="0"/>
          <w:numId w:val="1"/>
        </w:numPr>
      </w:pPr>
      <w:r>
        <w:t>Apple</w:t>
      </w:r>
    </w:p>
    <w:p w14:paraId="1AF23373" w14:textId="77777777" w:rsidR="00DB7F52" w:rsidRDefault="00F62291">
      <w:pPr>
        <w:numPr>
          <w:ilvl w:val="0"/>
          <w:numId w:val="1"/>
        </w:numPr>
      </w:pPr>
      <w:r>
        <w:t>Banana</w:t>
      </w:r>
    </w:p>
    <w:p w14:paraId="58AC7773" w14:textId="77777777" w:rsidR="00DB7F52" w:rsidRDefault="00F62291">
      <w:pPr>
        <w:numPr>
          <w:ilvl w:val="0"/>
          <w:numId w:val="1"/>
        </w:numPr>
      </w:pPr>
      <w:r>
        <w:t>Cherry</w:t>
      </w:r>
    </w:p>
    <w:p w14:paraId="6B6F6B37" w14:textId="77777777" w:rsidR="00DB7F52" w:rsidRDefault="00F62291">
      <w:pPr>
        <w:numPr>
          <w:ilvl w:val="0"/>
          <w:numId w:val="2"/>
        </w:numPr>
      </w:pPr>
      <w:r>
        <w:t>Antelope</w:t>
      </w:r>
    </w:p>
    <w:p w14:paraId="2C710129" w14:textId="77777777" w:rsidR="00DB7F52" w:rsidRDefault="00F62291">
      <w:pPr>
        <w:numPr>
          <w:ilvl w:val="0"/>
          <w:numId w:val="2"/>
        </w:numPr>
      </w:pPr>
      <w:r>
        <w:t>Bear</w:t>
      </w:r>
    </w:p>
    <w:p w14:paraId="06465631" w14:textId="09FD0A03" w:rsidR="00DB7F52" w:rsidRDefault="00F62291">
      <w:pPr>
        <w:numPr>
          <w:ilvl w:val="0"/>
          <w:numId w:val="2"/>
        </w:numPr>
      </w:pPr>
      <w:r>
        <w:t>Camel</w:t>
      </w:r>
    </w:p>
    <w:p w14:paraId="4B75CAD0" w14:textId="1F9D476D" w:rsidR="00F62291" w:rsidRDefault="00F62291" w:rsidP="00F62291"/>
    <w:p w14:paraId="6FC9F4D1" w14:textId="30D5257C" w:rsidR="008F6E30" w:rsidRPr="00EB4B41" w:rsidRDefault="000D3D87" w:rsidP="000D3D87">
      <w:pPr>
        <w:pStyle w:val="BlockQuote"/>
      </w:pPr>
      <w:r w:rsidRPr="000D3D87">
        <w:t>Block</w:t>
      </w:r>
      <w:r>
        <w:t xml:space="preserve"> </w:t>
      </w:r>
    </w:p>
    <w:p w14:paraId="59F5A285" w14:textId="77777777" w:rsidR="00F62291" w:rsidRDefault="00F62291" w:rsidP="00F62291"/>
    <w:p w14:paraId="3F68A634" w14:textId="77777777" w:rsidR="00F62291" w:rsidRDefault="00F62291" w:rsidP="00F62291">
      <w:pPr>
        <w:pStyle w:val="SourceCode"/>
      </w:pPr>
      <w:r w:rsidRPr="00F62291">
        <w:rPr>
          <w:rFonts w:eastAsia="Times New Roman" w:cstheme="minorHAnsi"/>
          <w:sz w:val="16"/>
          <w:szCs w:val="20"/>
          <w:lang w:val="en-GB"/>
        </w:rPr>
        <w:t>Source Code</w:t>
      </w:r>
    </w:p>
    <w:p w14:paraId="58A8ACAF" w14:textId="12B95C78" w:rsidR="00F62291" w:rsidRDefault="00F62291" w:rsidP="00F62291"/>
    <w:tbl>
      <w:tblPr>
        <w:tblStyle w:val="GridTable1Light"/>
        <w:tblW w:w="0" w:type="auto"/>
        <w:tblLook w:val="04A0" w:firstRow="1" w:lastRow="0" w:firstColumn="1" w:lastColumn="0" w:noHBand="0" w:noVBand="1"/>
      </w:tblPr>
      <w:tblGrid>
        <w:gridCol w:w="2754"/>
        <w:gridCol w:w="2754"/>
        <w:gridCol w:w="2754"/>
        <w:gridCol w:w="2754"/>
      </w:tblGrid>
      <w:tr w:rsidR="00C56C9A" w14:paraId="1419A6F9" w14:textId="77777777" w:rsidTr="00BA4A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3FD6F34" w14:textId="685EC46D" w:rsidR="001C51AB" w:rsidRDefault="00C0720E" w:rsidP="009D00BC">
            <w:r>
              <w:t>Table Style: Table</w:t>
            </w:r>
          </w:p>
        </w:tc>
        <w:tc>
          <w:tcPr>
            <w:tcW w:w="2754" w:type="dxa"/>
          </w:tcPr>
          <w:p w14:paraId="1C9FEAB2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DFB691C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70FC24B8" w14:textId="77777777" w:rsidR="001C51AB" w:rsidRDefault="001C51AB" w:rsidP="009D00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2ACEB6D1" w14:textId="77777777" w:rsidTr="00BA4A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37276950" w14:textId="77777777" w:rsidR="001C51AB" w:rsidRDefault="001C51AB" w:rsidP="009D00BC"/>
        </w:tc>
        <w:tc>
          <w:tcPr>
            <w:tcW w:w="2754" w:type="dxa"/>
          </w:tcPr>
          <w:p w14:paraId="7DFFE725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5D536269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62F34C9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51AB" w14:paraId="537232DB" w14:textId="77777777" w:rsidTr="00BA4A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74847F7" w14:textId="77777777" w:rsidR="001C51AB" w:rsidRDefault="001C51AB" w:rsidP="009D00BC"/>
        </w:tc>
        <w:tc>
          <w:tcPr>
            <w:tcW w:w="2754" w:type="dxa"/>
          </w:tcPr>
          <w:p w14:paraId="0AFDB8FB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42AE3E64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319C4790" w14:textId="77777777" w:rsidR="001C51AB" w:rsidRDefault="001C51AB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56C9A" w14:paraId="439EB98B" w14:textId="77777777" w:rsidTr="00BA4A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4BB86310" w14:textId="77777777" w:rsidR="001F15EC" w:rsidRDefault="001F15EC" w:rsidP="009D00BC"/>
        </w:tc>
        <w:tc>
          <w:tcPr>
            <w:tcW w:w="2754" w:type="dxa"/>
          </w:tcPr>
          <w:p w14:paraId="7BBD3E4A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60BA927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864F1D8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F15EC" w14:paraId="7F401CA1" w14:textId="77777777" w:rsidTr="00BA4A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4" w:type="dxa"/>
          </w:tcPr>
          <w:p w14:paraId="54399AD5" w14:textId="77777777" w:rsidR="001F15EC" w:rsidRDefault="001F15EC" w:rsidP="009D00BC"/>
        </w:tc>
        <w:tc>
          <w:tcPr>
            <w:tcW w:w="2754" w:type="dxa"/>
          </w:tcPr>
          <w:p w14:paraId="40F5B02D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2C747D2C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754" w:type="dxa"/>
          </w:tcPr>
          <w:p w14:paraId="0BF2DE20" w14:textId="77777777" w:rsidR="001F15EC" w:rsidRDefault="001F15EC" w:rsidP="009D00B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C1D1D64" w14:textId="77777777" w:rsidR="001C51AB" w:rsidRDefault="001C51AB" w:rsidP="00F62291"/>
    <w:sectPr w:rsidR="001C51AB" w:rsidSect="00463B1A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2B2652" w14:textId="77777777" w:rsidR="007F3DB2" w:rsidRDefault="007F3DB2" w:rsidP="00F62291">
      <w:pPr>
        <w:spacing w:before="0" w:after="0"/>
      </w:pPr>
      <w:r>
        <w:separator/>
      </w:r>
    </w:p>
  </w:endnote>
  <w:endnote w:type="continuationSeparator" w:id="0">
    <w:p w14:paraId="7D97DA6E" w14:textId="77777777" w:rsidR="007F3DB2" w:rsidRDefault="007F3DB2" w:rsidP="00F62291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A21AFE" w14:textId="77777777" w:rsidR="007F3DB2" w:rsidRDefault="007F3DB2" w:rsidP="00F62291">
      <w:pPr>
        <w:spacing w:before="0" w:after="0"/>
      </w:pPr>
      <w:r>
        <w:separator/>
      </w:r>
    </w:p>
  </w:footnote>
  <w:footnote w:type="continuationSeparator" w:id="0">
    <w:p w14:paraId="12E819B8" w14:textId="77777777" w:rsidR="007F3DB2" w:rsidRDefault="007F3DB2" w:rsidP="00F62291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03ECBB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BE46FF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22571C3C"/>
    <w:multiLevelType w:val="multilevel"/>
    <w:tmpl w:val="AC7801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 w15:restartNumberingAfterBreak="0">
    <w:nsid w:val="2C137E53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57AB7216"/>
    <w:multiLevelType w:val="multilevel"/>
    <w:tmpl w:val="17F22516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F7E3AB6"/>
    <w:multiLevelType w:val="multilevel"/>
    <w:tmpl w:val="4560F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 w16cid:durableId="264072136">
    <w:abstractNumId w:val="5"/>
  </w:num>
  <w:num w:numId="2" w16cid:durableId="2070111384">
    <w:abstractNumId w:val="2"/>
  </w:num>
  <w:num w:numId="3" w16cid:durableId="865600839">
    <w:abstractNumId w:val="4"/>
  </w:num>
  <w:num w:numId="4" w16cid:durableId="956644828">
    <w:abstractNumId w:val="3"/>
  </w:num>
  <w:num w:numId="5" w16cid:durableId="140855037">
    <w:abstractNumId w:val="1"/>
  </w:num>
  <w:num w:numId="6" w16cid:durableId="550655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B7F52"/>
    <w:rsid w:val="00045F17"/>
    <w:rsid w:val="0005296B"/>
    <w:rsid w:val="000974C9"/>
    <w:rsid w:val="000A2D06"/>
    <w:rsid w:val="000A6D29"/>
    <w:rsid w:val="000D3D87"/>
    <w:rsid w:val="000E6E78"/>
    <w:rsid w:val="0011681D"/>
    <w:rsid w:val="00153AD3"/>
    <w:rsid w:val="00190682"/>
    <w:rsid w:val="001C51AB"/>
    <w:rsid w:val="001F15EC"/>
    <w:rsid w:val="00226C5A"/>
    <w:rsid w:val="00247053"/>
    <w:rsid w:val="002C15E4"/>
    <w:rsid w:val="003227F2"/>
    <w:rsid w:val="00330B05"/>
    <w:rsid w:val="00357287"/>
    <w:rsid w:val="00367933"/>
    <w:rsid w:val="003E339F"/>
    <w:rsid w:val="00414F9D"/>
    <w:rsid w:val="00463B1A"/>
    <w:rsid w:val="00471B88"/>
    <w:rsid w:val="005354DD"/>
    <w:rsid w:val="005B3E39"/>
    <w:rsid w:val="005C1DD9"/>
    <w:rsid w:val="00637CAF"/>
    <w:rsid w:val="00740993"/>
    <w:rsid w:val="00746257"/>
    <w:rsid w:val="007D4C35"/>
    <w:rsid w:val="007F3DB2"/>
    <w:rsid w:val="008F6E30"/>
    <w:rsid w:val="00975DD7"/>
    <w:rsid w:val="00A14D9F"/>
    <w:rsid w:val="00AA3F3E"/>
    <w:rsid w:val="00BA3177"/>
    <w:rsid w:val="00BA4A88"/>
    <w:rsid w:val="00BB3741"/>
    <w:rsid w:val="00BD4442"/>
    <w:rsid w:val="00BE1918"/>
    <w:rsid w:val="00C0720E"/>
    <w:rsid w:val="00C21B47"/>
    <w:rsid w:val="00C33369"/>
    <w:rsid w:val="00C56C9A"/>
    <w:rsid w:val="00C96E1F"/>
    <w:rsid w:val="00CD2FB6"/>
    <w:rsid w:val="00D974C0"/>
    <w:rsid w:val="00DB0A8B"/>
    <w:rsid w:val="00DB7F52"/>
    <w:rsid w:val="00DD53DB"/>
    <w:rsid w:val="00EB3CDE"/>
    <w:rsid w:val="00EB4B41"/>
    <w:rsid w:val="00EE20FE"/>
    <w:rsid w:val="00F342C4"/>
    <w:rsid w:val="00F3671B"/>
    <w:rsid w:val="00F62291"/>
    <w:rsid w:val="00F96F25"/>
    <w:rsid w:val="00FD1C46"/>
    <w:rsid w:val="00FF4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B5C392"/>
  <w15:docId w15:val="{96EA9FF6-03F4-4191-8D5B-2BCC1C7FC3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7CAF"/>
    <w:pPr>
      <w:suppressAutoHyphens/>
      <w:spacing w:before="180" w:after="180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2C15E4"/>
    <w:pPr>
      <w:keepNext/>
      <w:keepLines/>
      <w:spacing w:before="480" w:after="120"/>
      <w:outlineLvl w:val="0"/>
    </w:pPr>
    <w:rPr>
      <w:rFonts w:asciiTheme="majorHAnsi" w:eastAsiaTheme="majorEastAsia" w:hAnsiTheme="majorHAnsi" w:cstheme="majorBidi"/>
      <w:b/>
      <w:bCs/>
      <w:color w:val="002060"/>
      <w:sz w:val="32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2060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153AD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2060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A14D9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Normal"/>
    <w:uiPriority w:val="9"/>
    <w:unhideWhenUsed/>
    <w:qFormat/>
    <w:rsid w:val="00A14D9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Normal"/>
    <w:link w:val="Heading6Char"/>
    <w:rsid w:val="00190682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rsid w:val="00190682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190682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190682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  <w:link w:val="ImageCaption"/>
    <w:qFormat/>
  </w:style>
  <w:style w:type="character" w:customStyle="1" w:styleId="VerbatimChar">
    <w:name w:val="Verbatim Char"/>
    <w:basedOn w:val="BodyTextChar"/>
    <w:link w:val="SourceCode"/>
    <w:qFormat/>
    <w:rsid w:val="00A14D9F"/>
    <w:rPr>
      <w:rFonts w:ascii="Consolas" w:hAnsi="Consolas"/>
      <w:sz w:val="18"/>
      <w:shd w:val="clear" w:color="auto" w:fill="DBE5F1" w:themeFill="accent1" w:themeFillTint="33"/>
    </w:rPr>
  </w:style>
  <w:style w:type="character" w:customStyle="1" w:styleId="FootnoteRef">
    <w:name w:val="Footnote Ref"/>
    <w:basedOn w:val="BodyTextChar"/>
    <w:qFormat/>
    <w:rPr>
      <w:vertAlign w:val="superscript"/>
    </w:rPr>
  </w:style>
  <w:style w:type="character" w:customStyle="1" w:styleId="Link">
    <w:name w:val="Link"/>
    <w:basedOn w:val="BodyTextChar"/>
    <w:qFormat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0"/>
      <w:shd w:val="clear" w:color="auto" w:fill="DBE5F1" w:themeFill="accent1" w:themeFillTint="33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0"/>
      <w:shd w:val="clear" w:color="auto" w:fill="DBE5F1" w:themeFill="accent1" w:themeFillTint="33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0"/>
      <w:shd w:val="clear" w:color="auto" w:fill="DBE5F1" w:themeFill="accent1" w:themeFillTint="33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0"/>
      <w:shd w:val="clear" w:color="auto" w:fill="DBE5F1" w:themeFill="accent1" w:themeFillTint="33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0"/>
      <w:shd w:val="clear" w:color="auto" w:fill="DBE5F1" w:themeFill="accent1" w:themeFillTint="33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0"/>
      <w:shd w:val="clear" w:color="auto" w:fill="DBE5F1" w:themeFill="accent1" w:themeFillTint="33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0"/>
      <w:shd w:val="clear" w:color="auto" w:fill="DBE5F1" w:themeFill="accent1" w:themeFillTint="33"/>
    </w:rPr>
  </w:style>
  <w:style w:type="character" w:customStyle="1" w:styleId="RegionMarkerTok">
    <w:name w:val="RegionMarker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0"/>
      <w:shd w:val="clear" w:color="auto" w:fill="DBE5F1" w:themeFill="accent1" w:themeFillTint="33"/>
    </w:rPr>
  </w:style>
  <w:style w:type="character" w:customStyle="1" w:styleId="NormalTok">
    <w:name w:val="NormalTok"/>
    <w:basedOn w:val="VerbatimChar"/>
    <w:qFormat/>
    <w:rPr>
      <w:rFonts w:ascii="Consolas" w:hAnsi="Consolas"/>
      <w:color w:val="943634" w:themeColor="accent2" w:themeShade="BF"/>
      <w:sz w:val="20"/>
      <w:shd w:val="clear" w:color="auto" w:fill="DBE5F1" w:themeFill="accent1" w:themeFillTint="33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Arial Unicode MS" w:hAnsi="Liberation Sans" w:cs="Arial Unicode MS"/>
      <w:sz w:val="28"/>
      <w:szCs w:val="28"/>
    </w:rPr>
  </w:style>
  <w:style w:type="paragraph" w:customStyle="1" w:styleId="TextBody">
    <w:name w:val="Text Body"/>
    <w:basedOn w:val="Normal"/>
    <w:pPr>
      <w:spacing w:after="120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uppressAutoHyphens/>
      <w:spacing w:after="200"/>
      <w:jc w:val="center"/>
    </w:pPr>
  </w:style>
  <w:style w:type="paragraph" w:styleId="Date">
    <w:name w:val="Date"/>
    <w:next w:val="Normal"/>
    <w:qFormat/>
    <w:pPr>
      <w:keepNext/>
      <w:keepLines/>
      <w:suppressAutoHyphens/>
      <w:spacing w:after="200"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Normal"/>
    <w:qFormat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qFormat/>
    <w:pPr>
      <w:spacing w:before="0" w:after="120"/>
    </w:pPr>
    <w:rPr>
      <w:i/>
    </w:rPr>
  </w:style>
  <w:style w:type="paragraph" w:customStyle="1" w:styleId="SourceCode">
    <w:name w:val="Source Code"/>
    <w:basedOn w:val="Normal"/>
    <w:link w:val="VerbatimChar"/>
    <w:qFormat/>
    <w:rsid w:val="00A14D9F"/>
    <w:pPr>
      <w:pBdr>
        <w:top w:val="dashSmallGap" w:sz="4" w:space="3" w:color="4A442A" w:themeColor="background2" w:themeShade="40"/>
        <w:left w:val="dashSmallGap" w:sz="4" w:space="4" w:color="4A442A" w:themeColor="background2" w:themeShade="40"/>
        <w:bottom w:val="dashSmallGap" w:sz="4" w:space="3" w:color="4A442A" w:themeColor="background2" w:themeShade="40"/>
        <w:right w:val="dashSmallGap" w:sz="4" w:space="4" w:color="4A442A" w:themeColor="background2" w:themeShade="40"/>
      </w:pBdr>
      <w:shd w:val="clear" w:color="auto" w:fill="DBE5F1" w:themeFill="accent1" w:themeFillTint="33"/>
      <w:spacing w:before="240" w:after="240"/>
    </w:pPr>
    <w:rPr>
      <w:rFonts w:ascii="Consolas" w:hAnsi="Consolas"/>
      <w:sz w:val="18"/>
    </w:rPr>
  </w:style>
  <w:style w:type="paragraph" w:customStyle="1" w:styleId="Quotations">
    <w:name w:val="Quotations"/>
    <w:basedOn w:val="Normal"/>
    <w:qFormat/>
  </w:style>
  <w:style w:type="paragraph" w:styleId="Subtitle">
    <w:name w:val="Subtitle"/>
    <w:basedOn w:val="Heading"/>
    <w:qFormat/>
  </w:style>
  <w:style w:type="paragraph" w:customStyle="1" w:styleId="ListContents">
    <w:name w:val="List Contents"/>
    <w:basedOn w:val="Normal"/>
    <w:qFormat/>
  </w:style>
  <w:style w:type="character" w:customStyle="1" w:styleId="Heading6Char">
    <w:name w:val="Heading 6 Char"/>
    <w:basedOn w:val="DefaultParagraphFont"/>
    <w:link w:val="Heading6"/>
    <w:rsid w:val="00190682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19068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19068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19068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Body">
    <w:name w:val="Body"/>
    <w:basedOn w:val="Normal"/>
    <w:link w:val="BodyChar"/>
    <w:qFormat/>
    <w:rsid w:val="00F62291"/>
    <w:pPr>
      <w:suppressAutoHyphens w:val="0"/>
      <w:spacing w:before="0" w:after="0"/>
    </w:pPr>
    <w:rPr>
      <w:rFonts w:eastAsia="Times New Roman" w:cs="Times New Roman"/>
      <w:sz w:val="20"/>
      <w:szCs w:val="20"/>
      <w:lang w:val="en-GB"/>
    </w:rPr>
  </w:style>
  <w:style w:type="character" w:customStyle="1" w:styleId="BodyChar">
    <w:name w:val="Body Char"/>
    <w:link w:val="Body"/>
    <w:rsid w:val="00F62291"/>
    <w:rPr>
      <w:rFonts w:ascii="Calibri" w:eastAsia="Times New Roman" w:hAnsi="Calibri" w:cs="Times New Roman"/>
      <w:sz w:val="20"/>
      <w:szCs w:val="20"/>
      <w:lang w:val="en-GB"/>
    </w:rPr>
  </w:style>
  <w:style w:type="paragraph" w:customStyle="1" w:styleId="RouterConfig">
    <w:name w:val="Router Config"/>
    <w:basedOn w:val="Normal"/>
    <w:link w:val="RouterConfigChar"/>
    <w:rsid w:val="00F6229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C6D9F1" w:themeFill="text2" w:themeFillTint="33"/>
      <w:suppressAutoHyphens w:val="0"/>
      <w:spacing w:before="0" w:after="0"/>
      <w:ind w:left="113" w:right="113"/>
    </w:pPr>
    <w:rPr>
      <w:rFonts w:ascii="Courier New" w:eastAsia="Times New Roman" w:hAnsi="Courier New" w:cs="Courier New"/>
      <w:sz w:val="16"/>
      <w:szCs w:val="20"/>
      <w:lang w:val="en-GB"/>
    </w:rPr>
  </w:style>
  <w:style w:type="character" w:customStyle="1" w:styleId="RouterConfigChar">
    <w:name w:val="Router Config Char"/>
    <w:basedOn w:val="DefaultParagraphFont"/>
    <w:link w:val="RouterConfig"/>
    <w:rsid w:val="00F62291"/>
    <w:rPr>
      <w:rFonts w:ascii="Courier New" w:eastAsia="Times New Roman" w:hAnsi="Courier New" w:cs="Courier New"/>
      <w:sz w:val="16"/>
      <w:szCs w:val="20"/>
      <w:shd w:val="clear" w:color="auto" w:fill="C6D9F1" w:themeFill="text2" w:themeFillTint="33"/>
      <w:lang w:val="en-GB"/>
    </w:rPr>
  </w:style>
  <w:style w:type="table" w:styleId="TableGrid">
    <w:name w:val="Table Grid"/>
    <w:basedOn w:val="TableNormal"/>
    <w:rsid w:val="00BA4A88"/>
    <w:rPr>
      <w:rFonts w:ascii="Calibri" w:hAnsi="Calibri"/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2">
    <w:name w:val="List Table 3 Accent 2"/>
    <w:basedOn w:val="TableNormal"/>
    <w:uiPriority w:val="48"/>
    <w:rsid w:val="00414F9D"/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GridTable1Light-Accent5">
    <w:name w:val="Grid Table 1 Light Accent 5"/>
    <w:basedOn w:val="TableNormal"/>
    <w:uiPriority w:val="46"/>
    <w:rsid w:val="00C0720E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1">
    <w:name w:val="Grid Table 4 Accent 1"/>
    <w:basedOn w:val="TableNormal"/>
    <w:uiPriority w:val="49"/>
    <w:rsid w:val="00C33369"/>
    <w:rPr>
      <w:rFonts w:ascii="Calibri" w:hAnsi="Calibri"/>
    </w:r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4F81BD" w:themeColor="accent1"/>
        <w:insideV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rFonts w:ascii="Calibri" w:hAnsi="Calibri"/>
        <w:b w:val="0"/>
        <w:bCs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single" w:sz="4" w:space="0" w:color="4F81BD" w:themeColor="accent1"/>
          <w:insideV w:val="single" w:sz="4" w:space="0" w:color="4F81BD" w:themeColor="accent1"/>
        </w:tcBorders>
      </w:tcPr>
    </w:tblStylePr>
    <w:tblStylePr w:type="firstCol">
      <w:rPr>
        <w:rFonts w:ascii="Calibri" w:hAnsi="Calibri"/>
        <w:b w:val="0"/>
        <w:bCs/>
      </w:rPr>
    </w:tblStylePr>
    <w:tblStylePr w:type="lastCol">
      <w:rPr>
        <w:rFonts w:ascii="Calibri" w:hAnsi="Calibri"/>
        <w:b w:val="0"/>
        <w:bCs/>
      </w:rPr>
    </w:tblStylePr>
    <w:tblStylePr w:type="band1Horz">
      <w:tblPr/>
      <w:tcPr>
        <w:shd w:val="clear" w:color="auto" w:fill="E9EFF7"/>
      </w:tcPr>
    </w:tblStylePr>
    <w:tblStylePr w:type="neCell">
      <w:rPr>
        <w:rFonts w:ascii="Calibri" w:hAnsi="Calibri"/>
      </w:rPr>
    </w:tblStylePr>
    <w:tblStylePr w:type="nwCell">
      <w:rPr>
        <w:rFonts w:ascii="Calibri" w:hAnsi="Calibri"/>
      </w:rPr>
    </w:tblStylePr>
    <w:tblStylePr w:type="seCell">
      <w:rPr>
        <w:rFonts w:ascii="Calibri" w:hAnsi="Calibri"/>
      </w:rPr>
    </w:tblStylePr>
    <w:tblStylePr w:type="swCell">
      <w:rPr>
        <w:rFonts w:ascii="Calibri" w:hAnsi="Calibri"/>
      </w:rPr>
    </w:tblStylePr>
  </w:style>
  <w:style w:type="table" w:styleId="PlainTable1">
    <w:name w:val="Plain Table 1"/>
    <w:basedOn w:val="TableNormal"/>
    <w:rsid w:val="00F342C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4-Accent1">
    <w:name w:val="List Table 4 Accent 1"/>
    <w:basedOn w:val="TableNormal"/>
    <w:uiPriority w:val="49"/>
    <w:rsid w:val="00C0720E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4">
    <w:name w:val="Grid Table 4 Accent 4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6">
    <w:name w:val="Grid Table 4 Accent 6"/>
    <w:basedOn w:val="TableNormal"/>
    <w:uiPriority w:val="49"/>
    <w:rsid w:val="000974C9"/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-Accent2">
    <w:name w:val="Grid Table 3 Accent 2"/>
    <w:basedOn w:val="TableNormal"/>
    <w:uiPriority w:val="48"/>
    <w:rsid w:val="00BE1918"/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2-Accent1">
    <w:name w:val="Grid Table 2 Accent 1"/>
    <w:basedOn w:val="TableNormal"/>
    <w:uiPriority w:val="47"/>
    <w:rsid w:val="00BE191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C56C9A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GridTable5Dark-Accent2">
    <w:name w:val="Grid Table 5 Dark Accent 2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5">
    <w:name w:val="Grid Table 5 Dark Accent 5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4">
    <w:name w:val="Grid Table 5 Dark Accent 4"/>
    <w:basedOn w:val="TableNormal"/>
    <w:uiPriority w:val="50"/>
    <w:rsid w:val="00C56C9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6Colorful-Accent4">
    <w:name w:val="Grid Table 6 Colorful Accent 4"/>
    <w:basedOn w:val="TableNormal"/>
    <w:uiPriority w:val="51"/>
    <w:rsid w:val="00C56C9A"/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1Light-Accent2">
    <w:name w:val="Grid Table 1 Light Accent 2"/>
    <w:basedOn w:val="TableNormal"/>
    <w:uiPriority w:val="46"/>
    <w:rsid w:val="00367933"/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E6E78"/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">
    <w:name w:val="Table"/>
    <w:basedOn w:val="GridTable1Light-Accent1"/>
    <w:uiPriority w:val="99"/>
    <w:rsid w:val="00BD4442"/>
    <w:rPr>
      <w:rFonts w:ascii="Calibri" w:hAnsi="Calibri"/>
    </w:rPr>
    <w:tblPr/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  <w:shd w:val="clear" w:color="auto" w:fill="4F81BD" w:themeFill="accent1"/>
      </w:tcPr>
    </w:tblStylePr>
    <w:tblStylePr w:type="lastRow">
      <w:rPr>
        <w:b w:val="0"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1Light">
    <w:name w:val="Grid Table 1 Light"/>
    <w:basedOn w:val="TableNormal"/>
    <w:rsid w:val="00BA4A88"/>
    <w:pPr>
      <w:spacing w:before="120" w:after="120"/>
      <w:jc w:val="center"/>
    </w:pPr>
    <w:rPr>
      <w:rFonts w:asciiTheme="majorHAnsi" w:hAnsiTheme="majorHAnsi"/>
      <w:sz w:val="20"/>
    </w:rPr>
    <w:tblPr>
      <w:tblStyleRowBandSize w:val="1"/>
      <w:tblStyleColBandSize w:val="1"/>
      <w:jc w:val="center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rPr>
      <w:jc w:val="center"/>
    </w:trPr>
    <w:tcPr>
      <w:vAlign w:val="center"/>
    </w:tc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Chris Mason (IP Design) (UK)</cp:lastModifiedBy>
  <cp:revision>47</cp:revision>
  <dcterms:created xsi:type="dcterms:W3CDTF">2022-08-23T11:00:00Z</dcterms:created>
  <dcterms:modified xsi:type="dcterms:W3CDTF">2023-10-24T15:09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